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0"/>
        <w:gridCol w:w="3630"/>
        <w:gridCol w:w="3745"/>
      </w:tblGrid>
      <w:tr w:rsidR="009C6511" w:rsidRPr="00B57BE8" w14:paraId="0BDA5E2B" w14:textId="77777777" w:rsidTr="009C6511">
        <w:tc>
          <w:tcPr>
            <w:tcW w:w="3420" w:type="dxa"/>
          </w:tcPr>
          <w:p w14:paraId="5585C1FD" w14:textId="249908EB" w:rsidR="009C6511" w:rsidRDefault="009C6511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Charge:</w:t>
            </w:r>
          </w:p>
        </w:tc>
        <w:tc>
          <w:tcPr>
            <w:tcW w:w="3630" w:type="dxa"/>
            <w:shd w:val="clear" w:color="auto" w:fill="auto"/>
          </w:tcPr>
          <w:p w14:paraId="28D9505D" w14:textId="44B3EFE6" w:rsidR="009C6511" w:rsidRDefault="009C6511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Church</w:t>
            </w:r>
            <w:r w:rsidRPr="00693838"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:</w:t>
            </w: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 xml:space="preserve"> </w:t>
            </w:r>
          </w:p>
          <w:p w14:paraId="33ECCB77" w14:textId="77777777" w:rsidR="009C6511" w:rsidRPr="00693838" w:rsidRDefault="009C6511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</w:p>
        </w:tc>
        <w:tc>
          <w:tcPr>
            <w:tcW w:w="3745" w:type="dxa"/>
            <w:shd w:val="clear" w:color="auto" w:fill="auto"/>
          </w:tcPr>
          <w:p w14:paraId="1E46593E" w14:textId="77777777" w:rsidR="009C6511" w:rsidRPr="00693838" w:rsidRDefault="009C6511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 w:rsidRPr="00693838"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Pastor:</w:t>
            </w:r>
          </w:p>
        </w:tc>
      </w:tr>
    </w:tbl>
    <w:p w14:paraId="535B4567" w14:textId="77777777" w:rsidR="00B57BE8" w:rsidRDefault="00B57BE8" w:rsidP="00784343">
      <w:pPr>
        <w:pStyle w:val="Style"/>
        <w:rPr>
          <w:b/>
          <w:color w:val="000006"/>
          <w:sz w:val="22"/>
          <w:szCs w:val="20"/>
          <w:lang w:bidi="he-IL"/>
        </w:rPr>
      </w:pPr>
    </w:p>
    <w:p w14:paraId="07ADE367" w14:textId="1D78298F" w:rsidR="007F01DF" w:rsidRDefault="005C5E08" w:rsidP="000A3A5E">
      <w:pPr>
        <w:spacing w:after="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A Discussion Guide for</w:t>
      </w:r>
      <w:r w:rsidR="000A3A5E" w:rsidRPr="00252DB3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622FEB" w:rsidRPr="00252DB3">
        <w:rPr>
          <w:rFonts w:ascii="Times New Roman" w:hAnsi="Times New Roman"/>
          <w:b/>
          <w:bCs/>
          <w:sz w:val="28"/>
          <w:szCs w:val="28"/>
        </w:rPr>
        <w:t xml:space="preserve">Administrative </w:t>
      </w:r>
      <w:r w:rsidR="00B6234F" w:rsidRPr="00B04A4B">
        <w:rPr>
          <w:rFonts w:ascii="Times New Roman" w:hAnsi="Times New Roman"/>
          <w:b/>
          <w:bCs/>
          <w:sz w:val="28"/>
          <w:szCs w:val="28"/>
        </w:rPr>
        <w:t>Council or Church Council</w:t>
      </w:r>
      <w:r w:rsidR="007F01DF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48C816E0" w14:textId="27BE9317" w:rsidR="00622FEB" w:rsidRDefault="00A8377B" w:rsidP="000A3A5E">
      <w:pPr>
        <w:spacing w:after="0"/>
        <w:jc w:val="center"/>
        <w:rPr>
          <w:rFonts w:ascii="Times New Roman" w:hAnsi="Times New Roman"/>
          <w:b/>
          <w:bCs/>
          <w:sz w:val="20"/>
          <w:szCs w:val="20"/>
        </w:rPr>
      </w:pPr>
      <w:r w:rsidRPr="00E62CE4">
        <w:rPr>
          <w:rFonts w:ascii="Times New Roman" w:hAnsi="Times New Roman"/>
          <w:b/>
          <w:bCs/>
          <w:i/>
          <w:iCs/>
        </w:rPr>
        <w:t xml:space="preserve">One </w:t>
      </w:r>
      <w:r w:rsidR="007C7608">
        <w:rPr>
          <w:rFonts w:ascii="Times New Roman" w:hAnsi="Times New Roman"/>
          <w:b/>
          <w:bCs/>
          <w:i/>
          <w:iCs/>
        </w:rPr>
        <w:t xml:space="preserve">for each </w:t>
      </w:r>
      <w:r w:rsidRPr="00E62CE4">
        <w:rPr>
          <w:rFonts w:ascii="Times New Roman" w:hAnsi="Times New Roman"/>
          <w:b/>
          <w:bCs/>
          <w:i/>
          <w:iCs/>
        </w:rPr>
        <w:t>church</w:t>
      </w:r>
      <w:r w:rsidR="003E1697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E62CE4">
        <w:rPr>
          <w:rFonts w:ascii="Times New Roman" w:hAnsi="Times New Roman"/>
          <w:b/>
          <w:bCs/>
          <w:sz w:val="20"/>
          <w:szCs w:val="20"/>
        </w:rPr>
        <w:t>(</w:t>
      </w:r>
      <w:r w:rsidR="003E1697">
        <w:rPr>
          <w:rFonts w:ascii="Times New Roman" w:hAnsi="Times New Roman"/>
          <w:b/>
          <w:bCs/>
          <w:sz w:val="20"/>
          <w:szCs w:val="20"/>
        </w:rPr>
        <w:t>A</w:t>
      </w:r>
      <w:r w:rsidR="007F01DF" w:rsidRPr="007F01DF">
        <w:rPr>
          <w:rFonts w:ascii="Times New Roman" w:hAnsi="Times New Roman"/>
          <w:b/>
          <w:bCs/>
          <w:sz w:val="20"/>
          <w:szCs w:val="20"/>
        </w:rPr>
        <w:t>ttach additional pages if necessary)</w:t>
      </w:r>
    </w:p>
    <w:p w14:paraId="1FEFD405" w14:textId="77777777" w:rsidR="003E1697" w:rsidRPr="007F01DF" w:rsidRDefault="003E1697" w:rsidP="000A3A5E">
      <w:pPr>
        <w:spacing w:after="0"/>
        <w:jc w:val="center"/>
        <w:rPr>
          <w:rFonts w:ascii="Times New Roman" w:hAnsi="Times New Roman"/>
          <w:b/>
          <w:bCs/>
          <w:sz w:val="20"/>
          <w:szCs w:val="20"/>
        </w:rPr>
      </w:pPr>
    </w:p>
    <w:p w14:paraId="0382B33B" w14:textId="5D637663" w:rsidR="00F6594B" w:rsidRPr="00330D2E" w:rsidRDefault="007D719B" w:rsidP="00622FEB">
      <w:pPr>
        <w:spacing w:after="0"/>
        <w:rPr>
          <w:rFonts w:ascii="Times New Roman" w:hAnsi="Times New Roman"/>
          <w:color w:val="00B0F0"/>
          <w:sz w:val="20"/>
          <w:szCs w:val="20"/>
        </w:rPr>
      </w:pPr>
      <w:r w:rsidRPr="0017353D">
        <w:rPr>
          <w:rStyle w:val="text"/>
          <w:rFonts w:ascii="Times New Roman" w:hAnsi="Times New Roman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1 </w:t>
      </w:r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 xml:space="preserve">For </w:t>
      </w:r>
      <w:proofErr w:type="gramStart"/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>surely</w:t>
      </w:r>
      <w:proofErr w:type="gramEnd"/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 xml:space="preserve"> I know the plans I have for you, says the </w:t>
      </w:r>
      <w:r w:rsidRPr="0017353D">
        <w:rPr>
          <w:rStyle w:val="small-caps"/>
          <w:rFonts w:ascii="Times New Roman" w:hAnsi="Times New Roman"/>
          <w:i/>
          <w:iCs/>
          <w:smallCaps/>
          <w:color w:val="000000"/>
          <w:sz w:val="20"/>
          <w:szCs w:val="20"/>
          <w:shd w:val="clear" w:color="auto" w:fill="FFFFFF"/>
        </w:rPr>
        <w:t>Lord</w:t>
      </w:r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>, plans for your welfare and not for harm, to give you a future with hope. </w:t>
      </w:r>
      <w:r w:rsidRPr="0017353D">
        <w:rPr>
          <w:rStyle w:val="text"/>
          <w:rFonts w:ascii="Times New Roman" w:hAnsi="Times New Roman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2 </w:t>
      </w:r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>Then when you call upon me and come and pray to me, I will hear you. </w:t>
      </w:r>
      <w:r w:rsidRPr="0017353D">
        <w:rPr>
          <w:rStyle w:val="text"/>
          <w:rFonts w:ascii="Times New Roman" w:hAnsi="Times New Roman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3 </w:t>
      </w:r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 xml:space="preserve">When you search for me, you will find </w:t>
      </w:r>
      <w:r w:rsidR="00D4563F"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>me,</w:t>
      </w:r>
      <w:r w:rsidRPr="0017353D">
        <w:rPr>
          <w:rStyle w:val="text"/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 xml:space="preserve"> if you seek me with all your heart</w:t>
      </w:r>
      <w:r w:rsidR="0017353D">
        <w:rPr>
          <w:rStyle w:val="text"/>
          <w:rFonts w:ascii="Times New Roman" w:hAnsi="Times New Roman"/>
          <w:color w:val="000000"/>
          <w:sz w:val="20"/>
          <w:szCs w:val="20"/>
          <w:shd w:val="clear" w:color="auto" w:fill="FFFFFF"/>
        </w:rPr>
        <w:t>.</w:t>
      </w:r>
      <w:r w:rsidRPr="0078403B">
        <w:rPr>
          <w:rStyle w:val="text"/>
          <w:rFonts w:ascii="Times New Roman" w:hAnsi="Times New Roman"/>
          <w:color w:val="000000"/>
          <w:sz w:val="20"/>
          <w:szCs w:val="20"/>
          <w:shd w:val="clear" w:color="auto" w:fill="FFFFFF"/>
        </w:rPr>
        <w:t>  Jeremiah 29: 11-1</w:t>
      </w:r>
      <w:r w:rsidR="0028243B">
        <w:rPr>
          <w:rStyle w:val="text"/>
          <w:rFonts w:ascii="Times New Roman" w:hAnsi="Times New Roman"/>
          <w:color w:val="000000"/>
          <w:sz w:val="20"/>
          <w:szCs w:val="20"/>
          <w:shd w:val="clear" w:color="auto" w:fill="FFFFFF"/>
        </w:rPr>
        <w:t>3</w:t>
      </w:r>
      <w:r w:rsidR="00330D2E">
        <w:rPr>
          <w:rStyle w:val="text"/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 </w:t>
      </w:r>
    </w:p>
    <w:p w14:paraId="77FE1B6E" w14:textId="77777777" w:rsidR="007D719B" w:rsidRDefault="007D719B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31FD2851" w14:textId="03224B99" w:rsidR="00CE7505" w:rsidRDefault="00CE7505" w:rsidP="0004521A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last several years have been challenging for </w:t>
      </w:r>
      <w:r w:rsidR="009951AE">
        <w:rPr>
          <w:rFonts w:ascii="Times New Roman" w:hAnsi="Times New Roman"/>
          <w:sz w:val="24"/>
          <w:szCs w:val="24"/>
        </w:rPr>
        <w:t>many</w:t>
      </w:r>
      <w:r>
        <w:rPr>
          <w:rFonts w:ascii="Times New Roman" w:hAnsi="Times New Roman"/>
          <w:sz w:val="24"/>
          <w:szCs w:val="24"/>
        </w:rPr>
        <w:t xml:space="preserve"> reasons</w:t>
      </w:r>
      <w:r w:rsidR="00BC414E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="00BC414E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till</w:t>
      </w:r>
      <w:r w:rsidR="0017353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God reminds </w:t>
      </w:r>
      <w:r w:rsidR="0017353D">
        <w:rPr>
          <w:rFonts w:ascii="Times New Roman" w:hAnsi="Times New Roman"/>
          <w:sz w:val="24"/>
          <w:szCs w:val="24"/>
        </w:rPr>
        <w:t xml:space="preserve">us </w:t>
      </w:r>
      <w:r>
        <w:rPr>
          <w:rFonts w:ascii="Times New Roman" w:hAnsi="Times New Roman"/>
          <w:sz w:val="24"/>
          <w:szCs w:val="24"/>
        </w:rPr>
        <w:t xml:space="preserve">anew through the words of the prophet that God has good plans for his people; plans </w:t>
      </w:r>
      <w:r w:rsidR="0017353D">
        <w:rPr>
          <w:rFonts w:ascii="Times New Roman" w:hAnsi="Times New Roman"/>
          <w:sz w:val="24"/>
          <w:szCs w:val="24"/>
        </w:rPr>
        <w:t>for</w:t>
      </w:r>
      <w:r>
        <w:rPr>
          <w:rFonts w:ascii="Times New Roman" w:hAnsi="Times New Roman"/>
          <w:sz w:val="24"/>
          <w:szCs w:val="24"/>
        </w:rPr>
        <w:t xml:space="preserve"> wellbeing </w:t>
      </w:r>
      <w:r w:rsidR="003A271C">
        <w:rPr>
          <w:rFonts w:ascii="Times New Roman" w:hAnsi="Times New Roman"/>
          <w:sz w:val="24"/>
          <w:szCs w:val="24"/>
        </w:rPr>
        <w:t>and hope. God is waiting to bring these plans to life, God wants to bring these plans to life. God waits for his people to seek him</w:t>
      </w:r>
      <w:r w:rsidR="005D3FF6">
        <w:rPr>
          <w:rFonts w:ascii="Times New Roman" w:hAnsi="Times New Roman"/>
          <w:sz w:val="24"/>
          <w:szCs w:val="24"/>
        </w:rPr>
        <w:t>, especially those who do not yet know that they are God’s people.</w:t>
      </w:r>
    </w:p>
    <w:p w14:paraId="55BADA96" w14:textId="7C609A90" w:rsidR="00BC414E" w:rsidRDefault="00BC414E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211670A3" w14:textId="22A489B4" w:rsidR="00BC414E" w:rsidRPr="00BC414E" w:rsidRDefault="00BC414E" w:rsidP="0004521A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ayer</w:t>
      </w:r>
      <w:r w:rsidR="005650E4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506E531" w14:textId="10539667" w:rsidR="003A271C" w:rsidRDefault="00020FF5" w:rsidP="003A271C">
      <w:pPr>
        <w:pStyle w:val="ListParagraph"/>
        <w:numPr>
          <w:ilvl w:val="0"/>
          <w:numId w:val="5"/>
        </w:numPr>
        <w:spacing w:after="0"/>
        <w:rPr>
          <w:szCs w:val="24"/>
        </w:rPr>
      </w:pPr>
      <w:r>
        <w:rPr>
          <w:szCs w:val="24"/>
        </w:rPr>
        <w:t xml:space="preserve">Jeremiah </w:t>
      </w:r>
      <w:r w:rsidR="003A271C">
        <w:rPr>
          <w:szCs w:val="24"/>
        </w:rPr>
        <w:t>describes prayers that seek</w:t>
      </w:r>
      <w:r w:rsidR="00330D2E">
        <w:rPr>
          <w:szCs w:val="24"/>
        </w:rPr>
        <w:t xml:space="preserve"> after God’s presence and God’s direction. </w:t>
      </w:r>
      <w:r w:rsidR="004E7DD4">
        <w:rPr>
          <w:szCs w:val="24"/>
        </w:rPr>
        <w:t>What kind of prayer focus d</w:t>
      </w:r>
      <w:r w:rsidR="003A271C">
        <w:rPr>
          <w:szCs w:val="24"/>
        </w:rPr>
        <w:t xml:space="preserve">oes your church leadership and/or congregation have </w:t>
      </w:r>
      <w:r w:rsidR="00DD0242">
        <w:rPr>
          <w:szCs w:val="24"/>
        </w:rPr>
        <w:t xml:space="preserve">as </w:t>
      </w:r>
      <w:r w:rsidR="003A271C">
        <w:rPr>
          <w:szCs w:val="24"/>
        </w:rPr>
        <w:t xml:space="preserve">an intentional routine/practice of corporate </w:t>
      </w:r>
      <w:r w:rsidR="00DD0242">
        <w:rPr>
          <w:szCs w:val="24"/>
        </w:rPr>
        <w:t xml:space="preserve">and personal </w:t>
      </w:r>
      <w:r w:rsidR="003A271C">
        <w:rPr>
          <w:szCs w:val="24"/>
        </w:rPr>
        <w:t>prayer</w:t>
      </w:r>
      <w:r w:rsidR="00DD0242">
        <w:rPr>
          <w:szCs w:val="24"/>
        </w:rPr>
        <w:t>?</w:t>
      </w:r>
      <w:r w:rsidR="003A271C">
        <w:rPr>
          <w:szCs w:val="24"/>
        </w:rPr>
        <w:t xml:space="preserve"> </w:t>
      </w:r>
    </w:p>
    <w:p w14:paraId="149B13BE" w14:textId="77777777" w:rsidR="005650E4" w:rsidRPr="003A271C" w:rsidRDefault="005650E4" w:rsidP="005650E4">
      <w:pPr>
        <w:pStyle w:val="ListParagraph"/>
        <w:spacing w:after="0"/>
        <w:rPr>
          <w:szCs w:val="24"/>
        </w:rPr>
      </w:pPr>
    </w:p>
    <w:p w14:paraId="45025ED9" w14:textId="77777777" w:rsidR="00DC349E" w:rsidRDefault="00DC349E" w:rsidP="00DC349E">
      <w:pPr>
        <w:spacing w:after="0"/>
        <w:rPr>
          <w:szCs w:val="24"/>
        </w:rPr>
      </w:pPr>
    </w:p>
    <w:p w14:paraId="77E2DFC4" w14:textId="7D992968" w:rsidR="00DC349E" w:rsidRDefault="00DC349E" w:rsidP="00DC349E">
      <w:pPr>
        <w:spacing w:after="0"/>
        <w:rPr>
          <w:szCs w:val="24"/>
        </w:rPr>
      </w:pPr>
    </w:p>
    <w:p w14:paraId="77D66CBE" w14:textId="7004F67C" w:rsidR="00E122B5" w:rsidRDefault="00E122B5" w:rsidP="00DC349E">
      <w:pPr>
        <w:spacing w:after="0"/>
        <w:rPr>
          <w:szCs w:val="24"/>
        </w:rPr>
      </w:pPr>
    </w:p>
    <w:p w14:paraId="0970DE0C" w14:textId="77777777" w:rsidR="00877A44" w:rsidRDefault="00877A44" w:rsidP="00DC349E">
      <w:pPr>
        <w:spacing w:after="0"/>
        <w:rPr>
          <w:szCs w:val="24"/>
        </w:rPr>
      </w:pPr>
    </w:p>
    <w:p w14:paraId="1BCB7175" w14:textId="77777777" w:rsidR="00E122B5" w:rsidRDefault="00E122B5" w:rsidP="00DC349E">
      <w:pPr>
        <w:spacing w:after="0"/>
        <w:rPr>
          <w:szCs w:val="24"/>
        </w:rPr>
      </w:pPr>
    </w:p>
    <w:p w14:paraId="795E8112" w14:textId="7EC597EE" w:rsidR="0012089E" w:rsidRPr="007B2F35" w:rsidRDefault="00F75E43" w:rsidP="00DC349E">
      <w:pPr>
        <w:spacing w:after="0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Discipleship</w:t>
      </w:r>
    </w:p>
    <w:p w14:paraId="1C8A9369" w14:textId="297516DB" w:rsidR="000E3CB7" w:rsidRDefault="00330D2E" w:rsidP="00DC349E">
      <w:pPr>
        <w:pStyle w:val="ListParagraph"/>
        <w:numPr>
          <w:ilvl w:val="0"/>
          <w:numId w:val="5"/>
        </w:numPr>
        <w:spacing w:after="0"/>
        <w:rPr>
          <w:szCs w:val="24"/>
        </w:rPr>
      </w:pPr>
      <w:r>
        <w:rPr>
          <w:szCs w:val="24"/>
        </w:rPr>
        <w:t xml:space="preserve">How </w:t>
      </w:r>
      <w:r w:rsidR="00F12CA8">
        <w:rPr>
          <w:szCs w:val="24"/>
        </w:rPr>
        <w:t>does</w:t>
      </w:r>
      <w:r>
        <w:rPr>
          <w:szCs w:val="24"/>
        </w:rPr>
        <w:t xml:space="preserve"> God want to use your congregation </w:t>
      </w:r>
      <w:r w:rsidR="00C21A34">
        <w:rPr>
          <w:szCs w:val="24"/>
        </w:rPr>
        <w:t>to help your</w:t>
      </w:r>
      <w:r>
        <w:rPr>
          <w:szCs w:val="24"/>
        </w:rPr>
        <w:t xml:space="preserve"> community experience well-being and hop</w:t>
      </w:r>
      <w:r w:rsidR="00C21A34">
        <w:rPr>
          <w:szCs w:val="24"/>
        </w:rPr>
        <w:t>e?</w:t>
      </w:r>
    </w:p>
    <w:p w14:paraId="15779333" w14:textId="77777777" w:rsidR="000E3CB7" w:rsidRDefault="000E3CB7" w:rsidP="000E3CB7">
      <w:pPr>
        <w:pStyle w:val="ListParagraph"/>
        <w:spacing w:after="0"/>
        <w:rPr>
          <w:szCs w:val="24"/>
        </w:rPr>
      </w:pPr>
    </w:p>
    <w:p w14:paraId="40CBBE29" w14:textId="4D934259" w:rsidR="00B315FD" w:rsidRDefault="00B315FD" w:rsidP="00B315FD">
      <w:pPr>
        <w:spacing w:after="0"/>
        <w:rPr>
          <w:szCs w:val="24"/>
        </w:rPr>
      </w:pPr>
    </w:p>
    <w:p w14:paraId="256523F4" w14:textId="34211664" w:rsidR="00080A77" w:rsidRDefault="00080A77" w:rsidP="00B315FD">
      <w:pPr>
        <w:spacing w:after="0"/>
        <w:rPr>
          <w:szCs w:val="24"/>
        </w:rPr>
      </w:pPr>
    </w:p>
    <w:p w14:paraId="7464D07E" w14:textId="77777777" w:rsidR="00080A77" w:rsidRDefault="00080A77" w:rsidP="00B315FD">
      <w:pPr>
        <w:spacing w:after="0"/>
        <w:rPr>
          <w:szCs w:val="24"/>
        </w:rPr>
      </w:pPr>
    </w:p>
    <w:p w14:paraId="459FDC49" w14:textId="4A033485" w:rsidR="00E122B5" w:rsidRDefault="00E122B5" w:rsidP="00B315FD">
      <w:pPr>
        <w:spacing w:after="0"/>
        <w:rPr>
          <w:rFonts w:ascii="Times New Roman" w:hAnsi="Times New Roman"/>
          <w:b/>
          <w:bCs/>
          <w:szCs w:val="24"/>
        </w:rPr>
      </w:pPr>
    </w:p>
    <w:p w14:paraId="7802BB10" w14:textId="77777777" w:rsidR="00877A44" w:rsidRDefault="00877A44" w:rsidP="00B315FD">
      <w:pPr>
        <w:spacing w:after="0"/>
        <w:rPr>
          <w:rFonts w:ascii="Times New Roman" w:hAnsi="Times New Roman"/>
          <w:b/>
          <w:bCs/>
          <w:szCs w:val="24"/>
        </w:rPr>
      </w:pPr>
    </w:p>
    <w:p w14:paraId="52442CD6" w14:textId="66CC45D5" w:rsidR="00B315FD" w:rsidRPr="007B2F35" w:rsidRDefault="008D2260" w:rsidP="00B315FD">
      <w:pPr>
        <w:spacing w:after="0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Transformation</w:t>
      </w:r>
    </w:p>
    <w:p w14:paraId="680811E4" w14:textId="0B096F51" w:rsidR="00B315FD" w:rsidRPr="00B315FD" w:rsidRDefault="00B315FD" w:rsidP="00B315FD">
      <w:pPr>
        <w:pStyle w:val="ListParagraph"/>
        <w:numPr>
          <w:ilvl w:val="0"/>
          <w:numId w:val="5"/>
        </w:numPr>
        <w:spacing w:after="0"/>
        <w:rPr>
          <w:szCs w:val="24"/>
        </w:rPr>
      </w:pPr>
      <w:r>
        <w:rPr>
          <w:szCs w:val="24"/>
        </w:rPr>
        <w:t xml:space="preserve">What </w:t>
      </w:r>
      <w:r w:rsidR="000E3CB7">
        <w:rPr>
          <w:szCs w:val="24"/>
        </w:rPr>
        <w:t xml:space="preserve">help do you need </w:t>
      </w:r>
      <w:r w:rsidR="00510043">
        <w:rPr>
          <w:szCs w:val="24"/>
        </w:rPr>
        <w:t>to</w:t>
      </w:r>
      <w:r w:rsidR="000E3CB7">
        <w:rPr>
          <w:szCs w:val="24"/>
        </w:rPr>
        <w:t xml:space="preserve"> </w:t>
      </w:r>
      <w:r w:rsidR="00510043">
        <w:rPr>
          <w:szCs w:val="24"/>
        </w:rPr>
        <w:t xml:space="preserve">develop </w:t>
      </w:r>
      <w:r w:rsidR="00B775ED">
        <w:rPr>
          <w:szCs w:val="24"/>
        </w:rPr>
        <w:t>something</w:t>
      </w:r>
      <w:r w:rsidR="006C1919">
        <w:rPr>
          <w:szCs w:val="24"/>
        </w:rPr>
        <w:t xml:space="preserve"> to reach new people in a new way</w:t>
      </w:r>
      <w:r w:rsidR="000E3CB7">
        <w:rPr>
          <w:szCs w:val="24"/>
        </w:rPr>
        <w:t>?</w:t>
      </w:r>
      <w:r w:rsidR="00B775ED">
        <w:rPr>
          <w:szCs w:val="24"/>
        </w:rPr>
        <w:t xml:space="preserve"> What </w:t>
      </w:r>
      <w:r w:rsidR="00E122B5">
        <w:rPr>
          <w:szCs w:val="24"/>
        </w:rPr>
        <w:t>would help</w:t>
      </w:r>
      <w:r w:rsidR="003A7E0D">
        <w:rPr>
          <w:szCs w:val="24"/>
        </w:rPr>
        <w:t xml:space="preserve"> </w:t>
      </w:r>
      <w:r w:rsidR="00B775ED">
        <w:rPr>
          <w:szCs w:val="24"/>
        </w:rPr>
        <w:t>develop opportunities to introduce your congregation, and Christ, to the community around you?</w:t>
      </w:r>
    </w:p>
    <w:p w14:paraId="28020464" w14:textId="77777777" w:rsidR="00B00611" w:rsidRDefault="00B00611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5B1AE647" w14:textId="32012196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07251A1" w14:textId="6CB27B08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B348D99" w14:textId="3A2901FF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23E5E31" w14:textId="1BCF5278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16810BC" w14:textId="0056D1DF" w:rsidR="00E122B5" w:rsidRDefault="00E122B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DBDF5C3" w14:textId="1B92F670" w:rsidR="00E122B5" w:rsidRDefault="00877A44" w:rsidP="00622FE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ease include names of conversation </w:t>
      </w:r>
      <w:proofErr w:type="gramStart"/>
      <w:r>
        <w:rPr>
          <w:rFonts w:ascii="Times New Roman" w:hAnsi="Times New Roman"/>
          <w:sz w:val="24"/>
          <w:szCs w:val="24"/>
        </w:rPr>
        <w:t>participants:_</w:t>
      </w:r>
      <w:proofErr w:type="gramEnd"/>
      <w:r>
        <w:rPr>
          <w:rFonts w:ascii="Times New Roman" w:hAnsi="Times New Roman"/>
          <w:sz w:val="24"/>
          <w:szCs w:val="24"/>
        </w:rPr>
        <w:t>_______________________________________________</w:t>
      </w:r>
    </w:p>
    <w:p w14:paraId="1605F51D" w14:textId="77777777" w:rsidR="00E122B5" w:rsidRDefault="00E122B5" w:rsidP="00622FEB">
      <w:pPr>
        <w:spacing w:after="0"/>
        <w:rPr>
          <w:rFonts w:ascii="Times New Roman" w:hAnsi="Times New Roman"/>
          <w:sz w:val="24"/>
          <w:szCs w:val="24"/>
        </w:rPr>
      </w:pPr>
    </w:p>
    <w:sectPr w:rsidR="00E122B5" w:rsidSect="001267F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77C05" w14:textId="77777777" w:rsidR="0092095B" w:rsidRDefault="0092095B" w:rsidP="00AE112F">
      <w:pPr>
        <w:spacing w:after="0" w:line="240" w:lineRule="auto"/>
      </w:pPr>
      <w:r>
        <w:separator/>
      </w:r>
    </w:p>
  </w:endnote>
  <w:endnote w:type="continuationSeparator" w:id="0">
    <w:p w14:paraId="55F413EA" w14:textId="77777777" w:rsidR="0092095B" w:rsidRDefault="0092095B" w:rsidP="00AE1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01E5" w14:textId="77777777" w:rsidR="009B1A8E" w:rsidRDefault="009B1A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0897E" w14:textId="77777777" w:rsidR="009B1A8E" w:rsidRDefault="009B1A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5AB7A" w14:textId="77777777" w:rsidR="009B1A8E" w:rsidRDefault="009B1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4F3AC" w14:textId="77777777" w:rsidR="0092095B" w:rsidRDefault="0092095B" w:rsidP="00AE112F">
      <w:pPr>
        <w:spacing w:after="0" w:line="240" w:lineRule="auto"/>
      </w:pPr>
      <w:r>
        <w:separator/>
      </w:r>
    </w:p>
  </w:footnote>
  <w:footnote w:type="continuationSeparator" w:id="0">
    <w:p w14:paraId="298F11C2" w14:textId="77777777" w:rsidR="0092095B" w:rsidRDefault="0092095B" w:rsidP="00AE1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44D6A" w14:textId="77777777" w:rsidR="009B1A8E" w:rsidRDefault="009B1A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37702" w14:textId="62734CA9" w:rsidR="007120F6" w:rsidRPr="00C900ED" w:rsidRDefault="007120F6">
    <w:pPr>
      <w:pStyle w:val="Header"/>
      <w:rPr>
        <w:b/>
      </w:rPr>
    </w:pPr>
    <w:r w:rsidRPr="00C900ED">
      <w:rPr>
        <w:b/>
      </w:rPr>
      <w:t>20</w:t>
    </w:r>
    <w:r w:rsidR="009F2EFB">
      <w:rPr>
        <w:b/>
      </w:rPr>
      <w:t>2</w:t>
    </w:r>
    <w:r w:rsidR="009B1A8E">
      <w:rPr>
        <w:b/>
      </w:rPr>
      <w:t>2</w:t>
    </w:r>
    <w:r w:rsidRPr="00C900ED">
      <w:rPr>
        <w:b/>
      </w:rPr>
      <w:t>-</w:t>
    </w:r>
    <w:r w:rsidR="003341F8">
      <w:rPr>
        <w:b/>
      </w:rPr>
      <w:t>02</w:t>
    </w:r>
    <w:r w:rsidR="00BD3C69">
      <w:rPr>
        <w:b/>
      </w:rPr>
      <w:t>B</w:t>
    </w:r>
  </w:p>
  <w:p w14:paraId="79D9678F" w14:textId="77777777" w:rsidR="00AE112F" w:rsidRDefault="00AE11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99441" w14:textId="77777777" w:rsidR="009B1A8E" w:rsidRDefault="009B1A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475B7"/>
    <w:multiLevelType w:val="hybridMultilevel"/>
    <w:tmpl w:val="69EE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B599A"/>
    <w:multiLevelType w:val="hybridMultilevel"/>
    <w:tmpl w:val="72DE404C"/>
    <w:lvl w:ilvl="0" w:tplc="1F267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56D7E"/>
    <w:multiLevelType w:val="hybridMultilevel"/>
    <w:tmpl w:val="520E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764512"/>
    <w:multiLevelType w:val="hybridMultilevel"/>
    <w:tmpl w:val="D7624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D123B5"/>
    <w:multiLevelType w:val="hybridMultilevel"/>
    <w:tmpl w:val="4378B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6711790">
    <w:abstractNumId w:val="0"/>
  </w:num>
  <w:num w:numId="2" w16cid:durableId="134682761">
    <w:abstractNumId w:val="2"/>
  </w:num>
  <w:num w:numId="3" w16cid:durableId="486169082">
    <w:abstractNumId w:val="3"/>
  </w:num>
  <w:num w:numId="4" w16cid:durableId="1804614916">
    <w:abstractNumId w:val="4"/>
  </w:num>
  <w:num w:numId="5" w16cid:durableId="1036387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UwMjYyNjA0NzVX0lEKTi0uzszPAykwrwUAjG/iVSwAAAA="/>
  </w:docVars>
  <w:rsids>
    <w:rsidRoot w:val="00594514"/>
    <w:rsid w:val="000070B0"/>
    <w:rsid w:val="000207E8"/>
    <w:rsid w:val="00020FF5"/>
    <w:rsid w:val="00027DCA"/>
    <w:rsid w:val="00032D20"/>
    <w:rsid w:val="0004333A"/>
    <w:rsid w:val="0004521A"/>
    <w:rsid w:val="000516B9"/>
    <w:rsid w:val="00063B82"/>
    <w:rsid w:val="00080A77"/>
    <w:rsid w:val="000844CA"/>
    <w:rsid w:val="000A3A5E"/>
    <w:rsid w:val="000C43E7"/>
    <w:rsid w:val="000D029F"/>
    <w:rsid w:val="000E251A"/>
    <w:rsid w:val="000E3CB7"/>
    <w:rsid w:val="00107D64"/>
    <w:rsid w:val="00115239"/>
    <w:rsid w:val="0012089E"/>
    <w:rsid w:val="001228F2"/>
    <w:rsid w:val="001267F4"/>
    <w:rsid w:val="00154DA5"/>
    <w:rsid w:val="0017353D"/>
    <w:rsid w:val="00175EE5"/>
    <w:rsid w:val="00182F1A"/>
    <w:rsid w:val="001D158F"/>
    <w:rsid w:val="001D29C1"/>
    <w:rsid w:val="001D30C3"/>
    <w:rsid w:val="00222EB4"/>
    <w:rsid w:val="002317DB"/>
    <w:rsid w:val="00245A04"/>
    <w:rsid w:val="00252DB3"/>
    <w:rsid w:val="00273845"/>
    <w:rsid w:val="0028243B"/>
    <w:rsid w:val="002E5A98"/>
    <w:rsid w:val="003268FC"/>
    <w:rsid w:val="00330D2E"/>
    <w:rsid w:val="003341F8"/>
    <w:rsid w:val="00335F1A"/>
    <w:rsid w:val="0034293D"/>
    <w:rsid w:val="003457F9"/>
    <w:rsid w:val="003A271C"/>
    <w:rsid w:val="003A5EA7"/>
    <w:rsid w:val="003A7E0D"/>
    <w:rsid w:val="003B3D33"/>
    <w:rsid w:val="003C7185"/>
    <w:rsid w:val="003E01D2"/>
    <w:rsid w:val="003E1697"/>
    <w:rsid w:val="003F249A"/>
    <w:rsid w:val="0040724F"/>
    <w:rsid w:val="004219C9"/>
    <w:rsid w:val="00423BF6"/>
    <w:rsid w:val="00430F15"/>
    <w:rsid w:val="00442CC6"/>
    <w:rsid w:val="004625E2"/>
    <w:rsid w:val="00497E57"/>
    <w:rsid w:val="004A3120"/>
    <w:rsid w:val="004A62FD"/>
    <w:rsid w:val="004E7DD4"/>
    <w:rsid w:val="00510043"/>
    <w:rsid w:val="005105E9"/>
    <w:rsid w:val="005155F1"/>
    <w:rsid w:val="00561930"/>
    <w:rsid w:val="005650E4"/>
    <w:rsid w:val="0057468C"/>
    <w:rsid w:val="00594514"/>
    <w:rsid w:val="00594A93"/>
    <w:rsid w:val="005C3EE8"/>
    <w:rsid w:val="005C5E08"/>
    <w:rsid w:val="005D3FF6"/>
    <w:rsid w:val="005F28FC"/>
    <w:rsid w:val="006032A9"/>
    <w:rsid w:val="0061207C"/>
    <w:rsid w:val="006202AF"/>
    <w:rsid w:val="00620CD4"/>
    <w:rsid w:val="00622FEB"/>
    <w:rsid w:val="006378EA"/>
    <w:rsid w:val="00641D54"/>
    <w:rsid w:val="0065292C"/>
    <w:rsid w:val="00656240"/>
    <w:rsid w:val="006C1919"/>
    <w:rsid w:val="006C57D3"/>
    <w:rsid w:val="006C7A31"/>
    <w:rsid w:val="006D40DF"/>
    <w:rsid w:val="006F3D19"/>
    <w:rsid w:val="00706373"/>
    <w:rsid w:val="007120F6"/>
    <w:rsid w:val="0077085F"/>
    <w:rsid w:val="00782CC7"/>
    <w:rsid w:val="0078403B"/>
    <w:rsid w:val="00784343"/>
    <w:rsid w:val="007B2F35"/>
    <w:rsid w:val="007B6513"/>
    <w:rsid w:val="007C7608"/>
    <w:rsid w:val="007D719B"/>
    <w:rsid w:val="007E4CC9"/>
    <w:rsid w:val="007F01DF"/>
    <w:rsid w:val="00805B7B"/>
    <w:rsid w:val="00877A44"/>
    <w:rsid w:val="00891F8D"/>
    <w:rsid w:val="00897DBA"/>
    <w:rsid w:val="008D2260"/>
    <w:rsid w:val="008E6138"/>
    <w:rsid w:val="0092095B"/>
    <w:rsid w:val="00945852"/>
    <w:rsid w:val="009470ED"/>
    <w:rsid w:val="00970B64"/>
    <w:rsid w:val="00974DEC"/>
    <w:rsid w:val="0099041D"/>
    <w:rsid w:val="009951AE"/>
    <w:rsid w:val="00995401"/>
    <w:rsid w:val="009B1A8E"/>
    <w:rsid w:val="009C51BE"/>
    <w:rsid w:val="009C6511"/>
    <w:rsid w:val="009D0A31"/>
    <w:rsid w:val="009D3398"/>
    <w:rsid w:val="009E54DA"/>
    <w:rsid w:val="009E6DFD"/>
    <w:rsid w:val="009F2A02"/>
    <w:rsid w:val="009F2EFB"/>
    <w:rsid w:val="00A00B0A"/>
    <w:rsid w:val="00A10185"/>
    <w:rsid w:val="00A13005"/>
    <w:rsid w:val="00A726A3"/>
    <w:rsid w:val="00A8377B"/>
    <w:rsid w:val="00AA73A5"/>
    <w:rsid w:val="00AB2878"/>
    <w:rsid w:val="00AB4427"/>
    <w:rsid w:val="00AD74EA"/>
    <w:rsid w:val="00AE112F"/>
    <w:rsid w:val="00AF6908"/>
    <w:rsid w:val="00B00611"/>
    <w:rsid w:val="00B04A4B"/>
    <w:rsid w:val="00B10C68"/>
    <w:rsid w:val="00B26E35"/>
    <w:rsid w:val="00B315FD"/>
    <w:rsid w:val="00B57BE8"/>
    <w:rsid w:val="00B6234F"/>
    <w:rsid w:val="00B666FD"/>
    <w:rsid w:val="00B775ED"/>
    <w:rsid w:val="00BC414E"/>
    <w:rsid w:val="00BD3C69"/>
    <w:rsid w:val="00BF3FA6"/>
    <w:rsid w:val="00BF504F"/>
    <w:rsid w:val="00C03075"/>
    <w:rsid w:val="00C21A34"/>
    <w:rsid w:val="00C84699"/>
    <w:rsid w:val="00C900ED"/>
    <w:rsid w:val="00C921CE"/>
    <w:rsid w:val="00C959FF"/>
    <w:rsid w:val="00CA5A02"/>
    <w:rsid w:val="00CE65BD"/>
    <w:rsid w:val="00CE6648"/>
    <w:rsid w:val="00CE7505"/>
    <w:rsid w:val="00CF0E43"/>
    <w:rsid w:val="00D2704A"/>
    <w:rsid w:val="00D304AD"/>
    <w:rsid w:val="00D4530C"/>
    <w:rsid w:val="00D4563F"/>
    <w:rsid w:val="00D522F6"/>
    <w:rsid w:val="00D62833"/>
    <w:rsid w:val="00D63A2B"/>
    <w:rsid w:val="00D87965"/>
    <w:rsid w:val="00DB3098"/>
    <w:rsid w:val="00DC349E"/>
    <w:rsid w:val="00DC5D34"/>
    <w:rsid w:val="00DD0242"/>
    <w:rsid w:val="00DE0B72"/>
    <w:rsid w:val="00DF73BD"/>
    <w:rsid w:val="00E02F23"/>
    <w:rsid w:val="00E122B5"/>
    <w:rsid w:val="00E41287"/>
    <w:rsid w:val="00E452FD"/>
    <w:rsid w:val="00E609F3"/>
    <w:rsid w:val="00E62CE4"/>
    <w:rsid w:val="00E84D03"/>
    <w:rsid w:val="00EA4623"/>
    <w:rsid w:val="00EC0FC5"/>
    <w:rsid w:val="00EC321C"/>
    <w:rsid w:val="00EC43D6"/>
    <w:rsid w:val="00ED22ED"/>
    <w:rsid w:val="00ED7971"/>
    <w:rsid w:val="00F12CA8"/>
    <w:rsid w:val="00F3466B"/>
    <w:rsid w:val="00F6594B"/>
    <w:rsid w:val="00F75E43"/>
    <w:rsid w:val="00FA667A"/>
    <w:rsid w:val="00FB3879"/>
    <w:rsid w:val="00FB5CEF"/>
    <w:rsid w:val="00FE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E74037"/>
  <w15:chartTrackingRefBased/>
  <w15:docId w15:val="{4A8D9291-2F7F-4871-A586-24641B476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5F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514"/>
    <w:pPr>
      <w:spacing w:after="200" w:line="276" w:lineRule="auto"/>
      <w:ind w:left="720"/>
      <w:contextualSpacing/>
    </w:pPr>
    <w:rPr>
      <w:rFonts w:ascii="Times New Roman" w:hAnsi="Times New Roman"/>
      <w:sz w:val="24"/>
    </w:rPr>
  </w:style>
  <w:style w:type="paragraph" w:customStyle="1" w:styleId="Style">
    <w:name w:val="Style"/>
    <w:rsid w:val="00B57BE8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0516B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B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23BF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35F1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E11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E112F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7E4C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5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852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7D719B"/>
  </w:style>
  <w:style w:type="character" w:customStyle="1" w:styleId="small-caps">
    <w:name w:val="small-caps"/>
    <w:basedOn w:val="DefaultParagraphFont"/>
    <w:rsid w:val="007D71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4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F28B2D-2FB7-402B-980E-90C1A327D21B}"/>
</file>

<file path=customXml/itemProps2.xml><?xml version="1.0" encoding="utf-8"?>
<ds:datastoreItem xmlns:ds="http://schemas.openxmlformats.org/officeDocument/2006/customXml" ds:itemID="{9D979765-49AC-4766-88DB-0C4CD34522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AD94BF-FE73-4EF9-A38F-4481DCE95DF7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cp:lastModifiedBy>Sarah Estep</cp:lastModifiedBy>
  <cp:revision>10</cp:revision>
  <cp:lastPrinted>2022-07-07T18:24:00Z</cp:lastPrinted>
  <dcterms:created xsi:type="dcterms:W3CDTF">2022-07-13T18:41:00Z</dcterms:created>
  <dcterms:modified xsi:type="dcterms:W3CDTF">2022-07-20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